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831293bdf400e967175ae30453453b00399191"/>
    <w:p>
      <w:pPr>
        <w:pStyle w:val="Heading1"/>
      </w:pPr>
      <w:r>
        <w:t xml:space="preserve">Cover Letter for Paramedic Position in China Shanghai</w:t>
      </w:r>
    </w:p>
    <w:p>
      <w:pPr>
        <w:pStyle w:val="FirstParagraph"/>
      </w:pPr>
      <w:r>
        <w:t xml:space="preserve">Dear Hiring Manager,</w:t>
      </w:r>
    </w:p>
    <w:p>
      <w:pPr>
        <w:pStyle w:val="BodyText"/>
      </w:pPr>
      <w:r>
        <w:t xml:space="preserve">I am writing to express my enthusiastic interest in the Paramedic position at your esteemed organization in China Shanghai. As a dedicated and experienced paramedic with a passion for emergency medical services, I am eager to contribute my skills and expertise to the vibrant healthcare landscape of Shanghai. This opportunity aligns perfectly with my professional goals, and I am confident that my background, combined with my adaptability to diverse environments, makes me an ideal candidate for this role.</w:t>
      </w:r>
    </w:p>
    <w:bookmarkStart w:id="20" w:name="Xb66105b087dd9e00825c5f596fef13e583d5c7a"/>
    <w:p>
      <w:pPr>
        <w:pStyle w:val="Heading2"/>
      </w:pPr>
      <w:r>
        <w:t xml:space="preserve">Why Paramedic? A Commitment to Saving Lives</w:t>
      </w:r>
    </w:p>
    <w:p>
      <w:pPr>
        <w:pStyle w:val="FirstParagraph"/>
      </w:pPr>
      <w:r>
        <w:t xml:space="preserve">The role of a paramedic is not just a profession but a calling. Throughout my career, I have been driven by the profound responsibility of providing immediate care during critical moments, which has shaped my dedication to excellence in emergency medical services. As a certified paramedic with over [X years] of experience, I have honed my ability to assess complex medical situations, administer life-saving interventions, and collaborate effectively with healthcare teams. My work has taken me through bustling urban centers and remote communities, each presenting unique challenges that have strengthened my problem-solving skills and resilience under pressure.</w:t>
      </w:r>
    </w:p>
    <w:p>
      <w:pPr>
        <w:pStyle w:val="BodyText"/>
      </w:pPr>
      <w:r>
        <w:t xml:space="preserve">What sets me apart is my unwavering commitment to patient-centered care. I understand that in moments of crisis, trust is paramount, and I strive to build rapport with patients and their families while maintaining professionalism. Whether stabilizing a trauma victim or managing a cardiac emergency, I approach every situation with empathy, precision, and a focus on outcomes. My training includes advanced cardiac life support (ACLS), trauma care, pediatric emergencies, and wilderness first aid—skills that have prepared me to handle the diverse demands of pre-hospital care.</w:t>
      </w:r>
    </w:p>
    <w:bookmarkEnd w:id="20"/>
    <w:bookmarkStart w:id="21" w:name="X816a9d631f2bac5352e0a968457fad39c7c30ad"/>
    <w:p>
      <w:pPr>
        <w:pStyle w:val="Heading2"/>
      </w:pPr>
      <w:r>
        <w:t xml:space="preserve">China Shanghai: A Dynamic Environment for Paramedics</w:t>
      </w:r>
    </w:p>
    <w:p>
      <w:pPr>
        <w:pStyle w:val="FirstParagraph"/>
      </w:pPr>
      <w:r>
        <w:t xml:space="preserve">Shanghai, as one of China’s most iconic cities, is a hub of innovation and cultural richness. Its rapid urbanization and growing population present both opportunities and challenges for emergency medical services. I am particularly drawn to the city’s emphasis on modernizing healthcare infrastructure and improving public safety. As a paramedic, I recognize the importance of adapting to local protocols while contributing to the evolution of emergency care in this dynamic setting.</w:t>
      </w:r>
    </w:p>
    <w:p>
      <w:pPr>
        <w:pStyle w:val="BodyText"/>
      </w:pPr>
      <w:r>
        <w:t xml:space="preserve">My interest in working in China Shanghai is further fueled by my curiosity about its unique healthcare system. I have studied how emergency services operate within the country’s framework and am eager to integrate my international experience with local practices. Shanghai’s multicultural environment also excites me, as it offers a chance to work alongside professionals from diverse backgrounds and learn from their perspectives. This openness to collaboration aligns with my belief that effective healthcare is a collective effort.</w:t>
      </w:r>
    </w:p>
    <w:bookmarkEnd w:id="21"/>
    <w:bookmarkStart w:id="22" w:name="adaptability-and-cultural-sensitivity"/>
    <w:p>
      <w:pPr>
        <w:pStyle w:val="Heading2"/>
      </w:pPr>
      <w:r>
        <w:t xml:space="preserve">Adaptability and Cultural Sensitivity</w:t>
      </w:r>
    </w:p>
    <w:p>
      <w:pPr>
        <w:pStyle w:val="FirstParagraph"/>
      </w:pPr>
      <w:r>
        <w:t xml:space="preserve">One of the key strengths I bring to this role is my adaptability. Having worked in various settings, I have developed a keen awareness of cultural nuances and the importance of communication in high-stress scenarios. In China Shanghai, where language barriers and differing healthcare norms may exist, I am committed to bridging gaps through clear communication and respect for local customs. My ability to work effectively in multicultural teams ensures that I can contribute seamlessly to your organization’s mission.</w:t>
      </w:r>
    </w:p>
    <w:p>
      <w:pPr>
        <w:pStyle w:val="BodyText"/>
      </w:pPr>
      <w:r>
        <w:t xml:space="preserve">Additionally, my proficiency in [insert languages, e.g., English and Mandarin] allows me to connect with patients and colleagues alike. While I am currently expanding my Mandarin skills, I am actively engaged in language courses and cultural immersion programs to ensure that I can provide care that is both competent and culturally sensitive. This dedication reflects my respect for the community I aim to serve.</w:t>
      </w:r>
    </w:p>
    <w:bookmarkEnd w:id="22"/>
    <w:bookmarkStart w:id="23" w:name="professional-achievements-and-values"/>
    <w:p>
      <w:pPr>
        <w:pStyle w:val="Heading2"/>
      </w:pPr>
      <w:r>
        <w:t xml:space="preserve">Professional Achievements and Values</w:t>
      </w:r>
    </w:p>
    <w:p>
      <w:pPr>
        <w:pStyle w:val="FirstParagraph"/>
      </w:pPr>
      <w:r>
        <w:t xml:space="preserve">Throughout my career, I have been recognized for my leadership in emergency response scenarios. For instance, during a recent mass casualty incident, I coordinated with local authorities and hospital staff to triage patients efficiently, resulting in improved outcomes. This experience underscored the importance of teamwork and preparedness—values that I carry into every aspect of my work.</w:t>
      </w:r>
    </w:p>
    <w:p>
      <w:pPr>
        <w:pStyle w:val="BodyText"/>
      </w:pPr>
      <w:r>
        <w:t xml:space="preserve">I am also passionate about continuous learning. I regularly attend workshops on emerging medical technologies and participate in simulations to refine my skills. My certifications include CPR, AED use, and hazardous materials handling, which equip me to address the wide range of emergencies that may arise in a city as expansive as Shanghai.</w:t>
      </w:r>
    </w:p>
    <w:bookmarkEnd w:id="23"/>
    <w:bookmarkStart w:id="24" w:name="why-choose-me-for-this-role"/>
    <w:p>
      <w:pPr>
        <w:pStyle w:val="Heading2"/>
      </w:pPr>
      <w:r>
        <w:t xml:space="preserve">Why Choose Me for This Role?</w:t>
      </w:r>
    </w:p>
    <w:p>
      <w:pPr>
        <w:pStyle w:val="FirstParagraph"/>
      </w:pPr>
      <w:r>
        <w:t xml:space="preserve">As a paramedic with a strong foundation in clinical expertise, cultural adaptability, and a genuine desire to contribute to Shanghai’s healthcare community, I am confident that I can add value to your team. My proactive approach, combined with my ability to remain calm under pressure, ensures that I will consistently meet the high standards of your organization.</w:t>
      </w:r>
    </w:p>
    <w:p>
      <w:pPr>
        <w:pStyle w:val="BodyText"/>
      </w:pPr>
      <w:r>
        <w:t xml:space="preserve">I am particularly inspired by Shanghai’s commitment to advancing emergency medical services through technology and training. I would be thrilled to bring my experience in innovative practices and patient care to this environment. Moreover, my proactive attitude and willingness to embrace new challenges make me a reliable asset in any situation.</w:t>
      </w:r>
    </w:p>
    <w:bookmarkEnd w:id="24"/>
    <w:bookmarkStart w:id="25" w:name="conclusion-a-call-to-serve"/>
    <w:p>
      <w:pPr>
        <w:pStyle w:val="Heading2"/>
      </w:pPr>
      <w:r>
        <w:t xml:space="preserve">Conclusion: A Call to Serve</w:t>
      </w:r>
    </w:p>
    <w:p>
      <w:pPr>
        <w:pStyle w:val="FirstParagraph"/>
      </w:pPr>
      <w:r>
        <w:t xml:space="preserve">In conclusion, I am excited about the opportunity to join your team as a paramedic in China Shanghai. This role represents not just a professional milestone but also a chance to make a meaningful impact on the lives of individuals and communities. I am eager to contribute my skills, experience, and dedication to your organization’s goals while growing as a healthcare professional in this remarkable city.</w:t>
      </w:r>
    </w:p>
    <w:p>
      <w:pPr>
        <w:pStyle w:val="BodyText"/>
      </w:pPr>
      <w:r>
        <w:t xml:space="preserve">Thank you for considering my application. I would be honored to discuss how my qualifications align with your needs. Please feel free to contact me at [your phone number] or [your email address] at your earliest convenience. I look forward to the possibility of contributing to the vital work of emergency care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0:56Z</dcterms:created>
  <dcterms:modified xsi:type="dcterms:W3CDTF">2026-07-23T12:50:56Z</dcterms:modified>
</cp:coreProperties>
</file>

<file path=docProps/custom.xml><?xml version="1.0" encoding="utf-8"?>
<Properties xmlns="http://schemas.openxmlformats.org/officeDocument/2006/custom-properties" xmlns:vt="http://schemas.openxmlformats.org/officeDocument/2006/docPropsVTypes"/>
</file>